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Хоссейн Исмаил Ибрахим Аль-хаяз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28273"/>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28273"/>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13170"/>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13170"/>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733337"/>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733337"/>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580929"/>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580929"/>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136164"/>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36164"/>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859259"/>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859259"/>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053918"/>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053918"/>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724879"/>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24879"/>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712963"/>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712963"/>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701725"/>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701725"/>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718747"/>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718747"/>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Хоссейн Исмаил Ибрахим Аль-хаязи</dc:creator>
  <dc:language>ru-RU</dc:language>
  <cp:keywords/>
  <dcterms:created xsi:type="dcterms:W3CDTF">2025-03-11T09:45:54Z</dcterms:created>
  <dcterms:modified xsi:type="dcterms:W3CDTF">2025-03-11T09: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